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rPr>
          <w:bCs/>
          <w:b/>
        </w:rPr>
        <w:t xml:space="preserve">Cover Letter</w:t>
      </w:r>
    </w:p>
    <w:p>
      <w:pPr>
        <w:pStyle w:val="BodyText"/>
      </w:pPr>
      <w:r>
        <w:rPr>
          <w:iCs/>
          <w:i/>
        </w:rPr>
        <w:t xml:space="preserve">Date:</w:t>
      </w:r>
      <w:r>
        <w:t xml:space="preserve"> </w:t>
      </w:r>
      <w:r>
        <w:t xml:space="preserve">[Insert Date]</w:t>
      </w:r>
    </w:p>
    <w:p>
      <w:pPr>
        <w:pStyle w:val="BodyText"/>
      </w:pPr>
      <w:r>
        <w:t xml:space="preserve">Dear [Hiring Manager's Name or "Recruitment Team"],</w:t>
      </w:r>
    </w:p>
    <w:p>
      <w:pPr>
        <w:pStyle w:val="BodyText"/>
      </w:pPr>
      <w:r>
        <w:t xml:space="preserve">I am writing to express my enthusiastic interest in the Psychologist position at [Organization Name] in Mexico Mexico City. As a dedicated and experienced professional in the field of psychology, I am eager to contribute my skills, knowledge, and passion for mental health care to an organization that values holistic well-being and cultural sensitivity. My background as a</w:t>
      </w:r>
      <w:r>
        <w:t xml:space="preserve"> </w:t>
      </w:r>
      <w:r>
        <w:rPr>
          <w:bCs/>
          <w:b/>
        </w:rPr>
        <w:t xml:space="preserve">Psychologist</w:t>
      </w:r>
      <w:r>
        <w:t xml:space="preserve">, combined with my deep understanding of the unique challenges faced by individuals in urban environments like Mexico Mexico City, positions me as a strong candidate for this role.</w:t>
      </w:r>
    </w:p>
    <w:p>
      <w:pPr>
        <w:pStyle w:val="BodyText"/>
      </w:pPr>
      <w:r>
        <w:t xml:space="preserve">Throughout my career, I have focused on providing evidence-based therapeutic interventions and fostering mental resilience in diverse populations. My work has spanned clinical settings, community programs, and educational initiatives, all of which have reinforced my commitment to addressing the multifaceted needs of individuals and families. In Mexico Mexico City—a vibrant yet complex metropolis with a rich cultural tapestry—I have witnessed firsthand the importance of culturally competent care. This experience has shaped my approach as a</w:t>
      </w:r>
      <w:r>
        <w:t xml:space="preserve"> </w:t>
      </w:r>
      <w:r>
        <w:rPr>
          <w:bCs/>
          <w:b/>
        </w:rPr>
        <w:t xml:space="preserve">Psychologist</w:t>
      </w:r>
      <w:r>
        <w:t xml:space="preserve">, ensuring that I tailor my strategies to respect and honor the values, beliefs, and identities of each client.</w:t>
      </w:r>
    </w:p>
    <w:p>
      <w:pPr>
        <w:pStyle w:val="BodyText"/>
      </w:pPr>
      <w:r>
        <w:t xml:space="preserve">One of the key aspects that draws me to this opportunity is the alignment between [Organization Name]’s mission and my own professional philosophy. I am particularly inspired by your dedication to community-driven mental health solutions, which resonates with my belief that psychological well-being is deeply intertwined with social, economic, and cultural factors. In Mexico Mexico City, where rapid urbanization and societal pressures often lead to heightened stress levels and mental health disparities, I am motivated to contribute to programs that prioritize accessibility and inclusivity. Whether through individual therapy sessions or group workshops focused on anxiety management or trauma recovery, I am committed to creating safe spaces where clients can explore their challenges and grow.</w:t>
      </w:r>
    </w:p>
    <w:p>
      <w:pPr>
        <w:pStyle w:val="BodyText"/>
      </w:pPr>
      <w:r>
        <w:t xml:space="preserve">My qualifications as a</w:t>
      </w:r>
      <w:r>
        <w:t xml:space="preserve"> </w:t>
      </w:r>
      <w:r>
        <w:rPr>
          <w:bCs/>
          <w:b/>
        </w:rPr>
        <w:t xml:space="preserve">Psychologist</w:t>
      </w:r>
      <w:r>
        <w:t xml:space="preserve"> </w:t>
      </w:r>
      <w:r>
        <w:t xml:space="preserve">are rooted in both academic rigor and practical experience. I hold a [Degree, e.g., Master’s/MPhD] in Psychology from [University Name], where I specialized in [Specific Area, e.g., clinical psychology, cognitive-behavioral therapy, or community mental health]. During my studies, I conducted research on [Relevant Topic], which was published in [Journal or Conference Name]. This work deepened my understanding of the intersection between mental health and socio-environmental factors—a perspective that is especially critical in a city like Mexico Mexico City, where urban dynamics shape psychological experiences.</w:t>
      </w:r>
    </w:p>
    <w:p>
      <w:pPr>
        <w:pStyle w:val="BodyText"/>
      </w:pPr>
      <w:r>
        <w:t xml:space="preserve">Professionally, I have worked with diverse client populations, including adolescents, adults, and seniors, addressing issues such as depression, post-traumatic stress disorder (PTSD), and relationship conflicts. In my previous role at [Previous Organization], I developed a community outreach program that provided free mental health screenings to underserved neighborhoods in Mexico Mexico City. This initiative not only increased awareness of psychological services but also strengthened trust between the organization and local residents. These experiences have honed my ability to collaborate with multidisciplinary teams, manage caseloads effectively, and adapt interventions to meet the unique needs of each individual.</w:t>
      </w:r>
    </w:p>
    <w:p>
      <w:pPr>
        <w:pStyle w:val="BodyText"/>
      </w:pPr>
      <w:r>
        <w:t xml:space="preserve">In addition to my clinical expertise, I bring strong communication and organizational skills that are essential for success in a dynamic healthcare environment. I am fluent in [Languages, e.g., Spanish and English], which allows me to connect with a broader range of clients and colleagues. My ability to navigate cultural nuances has been instrumental in building rapport with patients from various backgrounds, ensuring that they feel heard and supported throughout their treatment journey.</w:t>
      </w:r>
    </w:p>
    <w:p>
      <w:pPr>
        <w:pStyle w:val="BodyText"/>
      </w:pPr>
      <w:r>
        <w:t xml:space="preserve">What excites me most about the opportunity at [Organization Name] is the chance to contribute to a legacy of compassionate care in Mexico Mexico City. I am particularly interested in your work with [Specific Program or Initiative, if applicable], as it aligns with my goal of promoting mental health equity. I am confident that my background as a</w:t>
      </w:r>
      <w:r>
        <w:t xml:space="preserve"> </w:t>
      </w:r>
      <w:r>
        <w:rPr>
          <w:bCs/>
          <w:b/>
        </w:rPr>
        <w:t xml:space="preserve">Psychologist</w:t>
      </w:r>
      <w:r>
        <w:t xml:space="preserve">, coupled with my passion for community engagement, will enable me to make a meaningful impact at your organization.</w:t>
      </w:r>
    </w:p>
    <w:p>
      <w:pPr>
        <w:pStyle w:val="BodyText"/>
      </w:pPr>
      <w:r>
        <w:t xml:space="preserve">I would be honored to bring my skills and dedication to [Organization Name] and support its mission of improving mental health outcomes in Mexico Mexico City. Thank you for considering my application. I look forward to the possibility of discussing how my experience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Mexico Mexico City</dc:title>
  <dc:creator/>
  <dc:language>en</dc:language>
  <cp:keywords/>
  <dcterms:created xsi:type="dcterms:W3CDTF">2026-07-24T08:35:51Z</dcterms:created>
  <dcterms:modified xsi:type="dcterms:W3CDTF">2026-07-24T08:35:51Z</dcterms:modified>
</cp:coreProperties>
</file>

<file path=docProps/custom.xml><?xml version="1.0" encoding="utf-8"?>
<Properties xmlns="http://schemas.openxmlformats.org/officeDocument/2006/custom-properties" xmlns:vt="http://schemas.openxmlformats.org/officeDocument/2006/docPropsVTypes"/>
</file>